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60E3F" w14:textId="77777777" w:rsidR="00B918AC" w:rsidRPr="000A64B1" w:rsidRDefault="00B918AC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0A64B1">
        <w:rPr>
          <w:rFonts w:ascii="Times New Roman" w:hAnsi="Times New Roman" w:cs="Times New Roman"/>
          <w:b/>
          <w:sz w:val="36"/>
          <w:szCs w:val="28"/>
        </w:rPr>
        <w:t>Chapter 60 Review</w:t>
      </w:r>
    </w:p>
    <w:p w14:paraId="667D92C7" w14:textId="77777777" w:rsidR="000F5768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14:paraId="7A74BAED" w14:textId="77777777" w:rsidR="00043E04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Saul Makes a Terrible Mistake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page 311-315</w:t>
      </w:r>
    </w:p>
    <w:p w14:paraId="6B33FFBF" w14:textId="77777777" w:rsidR="00043E04" w:rsidRDefault="00043E04" w:rsidP="00043E04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354EDFB8" w14:textId="0255A8F5" w:rsidR="008C6117" w:rsidRDefault="008C6117" w:rsidP="008C6117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ul offered a sacrifice even when he wasn’t </w:t>
      </w:r>
    </w:p>
    <w:p w14:paraId="3DBD76F3" w14:textId="5F111937" w:rsidR="008C6117" w:rsidRDefault="008C6117" w:rsidP="008C6117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Saul thought he was doing the right thing in his mind</w:t>
      </w:r>
    </w:p>
    <w:p w14:paraId="54D070D4" w14:textId="6DE23F66" w:rsidR="008C6117" w:rsidRPr="008C6117" w:rsidRDefault="008C6117" w:rsidP="008C6117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d allowed it to teach the people a lesson of ‘humility and faith’</w:t>
      </w:r>
    </w:p>
    <w:p w14:paraId="6CB54EF0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2A23A23" w14:textId="77777777" w:rsidR="00043E04" w:rsidRP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49D0863" w14:textId="77777777" w:rsidR="00043E04" w:rsidRDefault="00043E04" w:rsidP="00043E04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3757963C" w14:textId="42148332" w:rsidR="00043E04" w:rsidRDefault="00555D09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8C6117">
        <w:rPr>
          <w:rFonts w:ascii="Times New Roman" w:hAnsi="Times New Roman" w:cs="Times New Roman"/>
          <w:sz w:val="28"/>
          <w:szCs w:val="28"/>
        </w:rPr>
        <w:t>That god will use moments even wrong ones to teach what to do the right way.</w:t>
      </w:r>
    </w:p>
    <w:p w14:paraId="362B453A" w14:textId="07BB3C26" w:rsidR="00043E04" w:rsidRDefault="00555D09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350B9C36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9748ACD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6FDA361" w14:textId="77777777" w:rsidR="00043E04" w:rsidRP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B718FF6" w14:textId="77777777" w:rsidR="00043E04" w:rsidRDefault="00043E04" w:rsidP="00043E04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7EACB465" w14:textId="09331408" w:rsidR="00043E04" w:rsidRDefault="00555D09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8C6117">
        <w:rPr>
          <w:rFonts w:ascii="Times New Roman" w:hAnsi="Times New Roman" w:cs="Times New Roman"/>
          <w:sz w:val="28"/>
          <w:szCs w:val="28"/>
        </w:rPr>
        <w:t>That humans can do both amazing things god asks us to do and slack off when we want.</w:t>
      </w:r>
    </w:p>
    <w:p w14:paraId="4291736A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1057290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908DBF9" w14:textId="77777777" w:rsid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3EBBB3E" w14:textId="77777777" w:rsidR="00043E04" w:rsidRPr="00043E04" w:rsidRDefault="00043E04" w:rsidP="00043E04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57B26EC" w14:textId="576FE1CD" w:rsidR="00043E04" w:rsidRDefault="005B1AE1" w:rsidP="00043E04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</w:t>
      </w:r>
      <w:r w:rsidR="00043E04">
        <w:rPr>
          <w:rFonts w:ascii="Times New Roman" w:hAnsi="Times New Roman" w:cs="Times New Roman"/>
          <w:sz w:val="28"/>
          <w:szCs w:val="28"/>
        </w:rPr>
        <w:t>?</w:t>
      </w:r>
    </w:p>
    <w:p w14:paraId="7A36669C" w14:textId="02CD2AC6" w:rsidR="00555D09" w:rsidRPr="00043E04" w:rsidRDefault="00555D09" w:rsidP="00555D09">
      <w:pPr>
        <w:pStyle w:val="ListParagraph"/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8C6117">
        <w:rPr>
          <w:rFonts w:ascii="Times New Roman" w:hAnsi="Times New Roman" w:cs="Times New Roman"/>
          <w:sz w:val="28"/>
          <w:szCs w:val="28"/>
        </w:rPr>
        <w:t>To trust in God, even if you need it now God will help you eventually.</w:t>
      </w:r>
    </w:p>
    <w:sectPr w:rsidR="00555D09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EE44EB"/>
    <w:multiLevelType w:val="hybridMultilevel"/>
    <w:tmpl w:val="76E4AC1E"/>
    <w:lvl w:ilvl="0" w:tplc="04090001">
      <w:start w:val="1"/>
      <w:numFmt w:val="bullet"/>
      <w:lvlText w:val=""/>
      <w:lvlJc w:val="left"/>
      <w:pPr>
        <w:ind w:left="13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6" w:hanging="360"/>
      </w:pPr>
      <w:rPr>
        <w:rFonts w:ascii="Wingdings" w:hAnsi="Wingdings" w:hint="default"/>
      </w:rPr>
    </w:lvl>
  </w:abstractNum>
  <w:abstractNum w:abstractNumId="1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UxMDIyMDOyNDZQ0lEKTi0uzszPAykwrAUAdxaVlSwAAAA="/>
  </w:docVars>
  <w:rsids>
    <w:rsidRoot w:val="00043E04"/>
    <w:rsid w:val="00043E04"/>
    <w:rsid w:val="000A64B1"/>
    <w:rsid w:val="000F5768"/>
    <w:rsid w:val="00555D09"/>
    <w:rsid w:val="005B1AE1"/>
    <w:rsid w:val="008C6117"/>
    <w:rsid w:val="00B91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F5F5B"/>
  <w15:docId w15:val="{3E20B6B6-A7F8-4E0E-89B5-793B5B086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6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4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Noah McMillan</cp:lastModifiedBy>
  <cp:revision>7</cp:revision>
  <cp:lastPrinted>2019-12-18T17:57:00Z</cp:lastPrinted>
  <dcterms:created xsi:type="dcterms:W3CDTF">2017-02-13T18:01:00Z</dcterms:created>
  <dcterms:modified xsi:type="dcterms:W3CDTF">2021-01-07T02:21:00Z</dcterms:modified>
</cp:coreProperties>
</file>